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7764A9" w14:textId="71379E36" w:rsidR="00247339" w:rsidRDefault="00247339">
      <w:pPr>
        <w:rPr>
          <w:noProof/>
        </w:rPr>
      </w:pPr>
      <w:r>
        <w:rPr>
          <w:noProof/>
        </w:rPr>
        <w:t>Acrisure</w:t>
      </w:r>
    </w:p>
    <w:p w14:paraId="35751B9B" w14:textId="77777777" w:rsidR="00247339" w:rsidRDefault="00247339">
      <w:pPr>
        <w:rPr>
          <w:noProof/>
        </w:rPr>
      </w:pPr>
    </w:p>
    <w:p w14:paraId="12B60D06" w14:textId="2F5D9DA2" w:rsidR="00E0660B" w:rsidRDefault="00247339">
      <w:r>
        <w:rPr>
          <w:noProof/>
        </w:rPr>
        <w:drawing>
          <wp:inline distT="0" distB="0" distL="0" distR="0" wp14:anchorId="5D31B93C" wp14:editId="628A7496">
            <wp:extent cx="1630474" cy="1104900"/>
            <wp:effectExtent l="0" t="0" r="8255" b="0"/>
            <wp:docPr id="53488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002" cy="1107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C53A0" w14:textId="77777777" w:rsidR="00247339" w:rsidRDefault="00247339"/>
    <w:p w14:paraId="42735A3E" w14:textId="75408785" w:rsidR="00247339" w:rsidRDefault="00247339">
      <w:r>
        <w:t>Alera Insurance</w:t>
      </w:r>
    </w:p>
    <w:p w14:paraId="46AEC997" w14:textId="77777777" w:rsidR="00247339" w:rsidRDefault="00247339"/>
    <w:p w14:paraId="106D175E" w14:textId="3F5F50E2" w:rsidR="00247339" w:rsidRDefault="00247339">
      <w:r>
        <w:rPr>
          <w:noProof/>
        </w:rPr>
        <w:drawing>
          <wp:inline distT="0" distB="0" distL="0" distR="0" wp14:anchorId="6D4F923B" wp14:editId="6289ADCF">
            <wp:extent cx="1085850" cy="1085850"/>
            <wp:effectExtent l="0" t="0" r="0" b="0"/>
            <wp:docPr id="16094545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B0606" w14:textId="45F11BF7" w:rsidR="00D22471" w:rsidRDefault="00D22471">
      <w:proofErr w:type="spellStart"/>
      <w:r>
        <w:t>Alkeme</w:t>
      </w:r>
      <w:proofErr w:type="spellEnd"/>
    </w:p>
    <w:p w14:paraId="73902B9B" w14:textId="77777777" w:rsidR="00D22471" w:rsidRDefault="00D22471"/>
    <w:p w14:paraId="15722F65" w14:textId="1ED52DB4" w:rsidR="00D22471" w:rsidRDefault="00D22471">
      <w:r>
        <w:rPr>
          <w:noProof/>
        </w:rPr>
        <w:drawing>
          <wp:inline distT="0" distB="0" distL="0" distR="0" wp14:anchorId="661A4D44" wp14:editId="72276F87">
            <wp:extent cx="1200150" cy="1200150"/>
            <wp:effectExtent l="0" t="0" r="0" b="0"/>
            <wp:docPr id="9207573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C9EC5" w14:textId="77777777" w:rsidR="00D22471" w:rsidRDefault="00D22471"/>
    <w:p w14:paraId="0911AC4B" w14:textId="104DA719" w:rsidR="00D22471" w:rsidRDefault="00D22471">
      <w:r>
        <w:t>Broadstreet</w:t>
      </w:r>
    </w:p>
    <w:p w14:paraId="6155E8A5" w14:textId="24691CD5" w:rsidR="00D22471" w:rsidRDefault="00D22471">
      <w:r>
        <w:rPr>
          <w:noProof/>
        </w:rPr>
        <w:drawing>
          <wp:inline distT="0" distB="0" distL="0" distR="0" wp14:anchorId="4427B56B" wp14:editId="3DCA84DA">
            <wp:extent cx="1266825" cy="1266825"/>
            <wp:effectExtent l="0" t="0" r="9525" b="9525"/>
            <wp:docPr id="132498407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1E8FF" w14:textId="77777777" w:rsidR="005A5A0E" w:rsidRDefault="005A5A0E"/>
    <w:p w14:paraId="336DC728" w14:textId="77777777" w:rsidR="00D22471" w:rsidRDefault="00D22471"/>
    <w:p w14:paraId="1FD86AF3" w14:textId="0F8D940D" w:rsidR="00D22471" w:rsidRDefault="00D22471">
      <w:r>
        <w:lastRenderedPageBreak/>
        <w:t>Brown &amp; Brown</w:t>
      </w:r>
    </w:p>
    <w:p w14:paraId="45E227E7" w14:textId="77777777" w:rsidR="00D22471" w:rsidRDefault="00D22471"/>
    <w:p w14:paraId="7808A024" w14:textId="6209E6CB" w:rsidR="00D22471" w:rsidRDefault="00D22471">
      <w:r>
        <w:rPr>
          <w:noProof/>
        </w:rPr>
        <w:drawing>
          <wp:inline distT="0" distB="0" distL="0" distR="0" wp14:anchorId="79F6B8A5" wp14:editId="605568D1">
            <wp:extent cx="1285875" cy="1314836"/>
            <wp:effectExtent l="0" t="0" r="0" b="0"/>
            <wp:docPr id="14102510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782" cy="1320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8EF06" w14:textId="77777777" w:rsidR="00D22471" w:rsidRDefault="00D22471"/>
    <w:p w14:paraId="3E2D9405" w14:textId="2AA3DD9B" w:rsidR="00D22471" w:rsidRDefault="00D22471">
      <w:r>
        <w:t>Buckner</w:t>
      </w:r>
    </w:p>
    <w:p w14:paraId="26C13177" w14:textId="340B1C4B" w:rsidR="00D22471" w:rsidRDefault="00D22471">
      <w:r>
        <w:rPr>
          <w:noProof/>
        </w:rPr>
        <w:drawing>
          <wp:inline distT="0" distB="0" distL="0" distR="0" wp14:anchorId="7B48B013" wp14:editId="6110395B">
            <wp:extent cx="1330266" cy="1190625"/>
            <wp:effectExtent l="0" t="0" r="3810" b="0"/>
            <wp:docPr id="134863842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916" cy="1197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57ADE" w14:textId="77777777" w:rsidR="00D22471" w:rsidRDefault="00D22471"/>
    <w:p w14:paraId="5C2F9C02" w14:textId="2980E91F" w:rsidR="00D22471" w:rsidRDefault="00D22471">
      <w:r>
        <w:t>BXS insurance</w:t>
      </w:r>
    </w:p>
    <w:p w14:paraId="15D7B160" w14:textId="5DC017EA" w:rsidR="00D22471" w:rsidRDefault="00D22471">
      <w:r>
        <w:rPr>
          <w:noProof/>
        </w:rPr>
        <w:drawing>
          <wp:inline distT="0" distB="0" distL="0" distR="0" wp14:anchorId="786C11ED" wp14:editId="483C1752">
            <wp:extent cx="1209675" cy="1209675"/>
            <wp:effectExtent l="0" t="0" r="9525" b="9525"/>
            <wp:docPr id="17434440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8808A" w14:textId="6C602919" w:rsidR="00D22471" w:rsidRDefault="00D22471">
      <w:r>
        <w:t xml:space="preserve">Cobbs Allen </w:t>
      </w:r>
    </w:p>
    <w:p w14:paraId="3425235B" w14:textId="379F790B" w:rsidR="00D22471" w:rsidRDefault="00D22471">
      <w:r>
        <w:rPr>
          <w:noProof/>
        </w:rPr>
        <w:drawing>
          <wp:inline distT="0" distB="0" distL="0" distR="0" wp14:anchorId="19D59F78" wp14:editId="32014048">
            <wp:extent cx="1370263" cy="781050"/>
            <wp:effectExtent l="0" t="0" r="1905" b="0"/>
            <wp:docPr id="36310874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476" cy="782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EEF28" w14:textId="77777777" w:rsidR="005A5A0E" w:rsidRDefault="005A5A0E"/>
    <w:p w14:paraId="0468FC90" w14:textId="77777777" w:rsidR="005A5A0E" w:rsidRDefault="005A5A0E"/>
    <w:p w14:paraId="075298B3" w14:textId="77777777" w:rsidR="005A5A0E" w:rsidRDefault="005A5A0E"/>
    <w:p w14:paraId="791DA4C6" w14:textId="77777777" w:rsidR="005A5A0E" w:rsidRDefault="005A5A0E"/>
    <w:p w14:paraId="43D09EB1" w14:textId="283338D1" w:rsidR="00D22471" w:rsidRDefault="00D22471">
      <w:r>
        <w:lastRenderedPageBreak/>
        <w:t>Cross Insurance</w:t>
      </w:r>
    </w:p>
    <w:p w14:paraId="2F15DFAC" w14:textId="6A4BED88" w:rsidR="00D22471" w:rsidRDefault="00D22471" w:rsidP="00D22471">
      <w:r>
        <w:rPr>
          <w:noProof/>
        </w:rPr>
        <w:drawing>
          <wp:inline distT="0" distB="0" distL="0" distR="0" wp14:anchorId="20DFB450" wp14:editId="401FDFD5">
            <wp:extent cx="1190625" cy="1190625"/>
            <wp:effectExtent l="0" t="0" r="9525" b="9525"/>
            <wp:docPr id="29617559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B2BD1" w14:textId="77777777" w:rsidR="00D22471" w:rsidRDefault="00D22471" w:rsidP="00D22471"/>
    <w:p w14:paraId="14214887" w14:textId="1C05926F" w:rsidR="00D22471" w:rsidRDefault="00D22471" w:rsidP="00D22471">
      <w:r>
        <w:t>Dean &amp; Draper</w:t>
      </w:r>
    </w:p>
    <w:p w14:paraId="400A6CE7" w14:textId="77777777" w:rsidR="00D22471" w:rsidRDefault="00D22471" w:rsidP="00D22471"/>
    <w:p w14:paraId="148CD032" w14:textId="07022A94" w:rsidR="00D22471" w:rsidRDefault="00D22471" w:rsidP="00D22471">
      <w:r>
        <w:rPr>
          <w:noProof/>
        </w:rPr>
        <w:drawing>
          <wp:inline distT="0" distB="0" distL="0" distR="0" wp14:anchorId="7A675698" wp14:editId="54713B2A">
            <wp:extent cx="1123950" cy="1123950"/>
            <wp:effectExtent l="0" t="0" r="0" b="0"/>
            <wp:docPr id="36853625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4036" w14:textId="77777777" w:rsidR="00D22471" w:rsidRDefault="00D22471" w:rsidP="00D22471"/>
    <w:p w14:paraId="1F36DEC9" w14:textId="16F79DEA" w:rsidR="00D22471" w:rsidRDefault="00D22471" w:rsidP="00D22471">
      <w:r>
        <w:t>Easter Insurance</w:t>
      </w:r>
    </w:p>
    <w:p w14:paraId="7DAE90F5" w14:textId="5FA6E8EF" w:rsidR="00D22471" w:rsidRDefault="00D22471" w:rsidP="00D22471">
      <w:r>
        <w:rPr>
          <w:noProof/>
        </w:rPr>
        <w:drawing>
          <wp:inline distT="0" distB="0" distL="0" distR="0" wp14:anchorId="558EABF8" wp14:editId="0E7F7620">
            <wp:extent cx="1676400" cy="1152525"/>
            <wp:effectExtent l="0" t="0" r="0" b="9525"/>
            <wp:docPr id="36168439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FB4EA" w14:textId="77777777" w:rsidR="00D22471" w:rsidRDefault="00D22471" w:rsidP="00D22471"/>
    <w:p w14:paraId="60C212D4" w14:textId="77777777" w:rsidR="00D22471" w:rsidRDefault="00D22471" w:rsidP="00D22471"/>
    <w:p w14:paraId="4B441FE8" w14:textId="77777777" w:rsidR="00D22471" w:rsidRDefault="00D22471" w:rsidP="00D22471"/>
    <w:p w14:paraId="113413CF" w14:textId="77777777" w:rsidR="00D22471" w:rsidRDefault="00D22471" w:rsidP="00D22471"/>
    <w:p w14:paraId="17932969" w14:textId="77777777" w:rsidR="00D22471" w:rsidRDefault="00D22471" w:rsidP="00D22471"/>
    <w:p w14:paraId="6EDF659C" w14:textId="77777777" w:rsidR="00D22471" w:rsidRDefault="00D22471" w:rsidP="00D22471"/>
    <w:p w14:paraId="2F32E306" w14:textId="77777777" w:rsidR="00D22471" w:rsidRDefault="00D22471" w:rsidP="00D22471"/>
    <w:p w14:paraId="749C4911" w14:textId="77777777" w:rsidR="00D22471" w:rsidRDefault="00D22471" w:rsidP="00D22471"/>
    <w:p w14:paraId="2493F9E3" w14:textId="77777777" w:rsidR="00D22471" w:rsidRDefault="00D22471" w:rsidP="00D22471"/>
    <w:p w14:paraId="516009BB" w14:textId="3BB1C998" w:rsidR="00D22471" w:rsidRDefault="00D22471" w:rsidP="00D22471">
      <w:r>
        <w:lastRenderedPageBreak/>
        <w:t>Epic Insurance</w:t>
      </w:r>
    </w:p>
    <w:p w14:paraId="57E81EDC" w14:textId="77777777" w:rsidR="00D22471" w:rsidRDefault="00D22471" w:rsidP="00D22471"/>
    <w:p w14:paraId="11ACD24D" w14:textId="73EC13B4" w:rsidR="00D22471" w:rsidRDefault="00D22471" w:rsidP="00D22471">
      <w:r>
        <w:rPr>
          <w:noProof/>
        </w:rPr>
        <w:drawing>
          <wp:inline distT="0" distB="0" distL="0" distR="0" wp14:anchorId="29787D00" wp14:editId="66DE8D80">
            <wp:extent cx="1200150" cy="1200150"/>
            <wp:effectExtent l="0" t="0" r="0" b="0"/>
            <wp:docPr id="143830288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6242F" w14:textId="77777777" w:rsidR="00D22471" w:rsidRDefault="00D22471" w:rsidP="00D22471"/>
    <w:p w14:paraId="2DA0CE50" w14:textId="692999F9" w:rsidR="00D22471" w:rsidRDefault="00D22471" w:rsidP="00D22471">
      <w:r>
        <w:t>Gallagher Insurance</w:t>
      </w:r>
    </w:p>
    <w:p w14:paraId="51209C27" w14:textId="77777777" w:rsidR="00D22471" w:rsidRDefault="00D22471" w:rsidP="00D22471"/>
    <w:p w14:paraId="0FF14FFB" w14:textId="7C528620" w:rsidR="00D22471" w:rsidRDefault="00D22471" w:rsidP="00D22471">
      <w:r>
        <w:rPr>
          <w:noProof/>
        </w:rPr>
        <w:drawing>
          <wp:inline distT="0" distB="0" distL="0" distR="0" wp14:anchorId="12EE4CCD" wp14:editId="5DAD454C">
            <wp:extent cx="1009650" cy="1009650"/>
            <wp:effectExtent l="0" t="0" r="0" b="0"/>
            <wp:docPr id="121758907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27F7D" w14:textId="77777777" w:rsidR="00D22471" w:rsidRDefault="00D22471" w:rsidP="00D22471"/>
    <w:p w14:paraId="5C6C47F2" w14:textId="4B3B4B81" w:rsidR="00D22471" w:rsidRDefault="00D22471" w:rsidP="00D22471">
      <w:r>
        <w:t>Graham Logo</w:t>
      </w:r>
    </w:p>
    <w:p w14:paraId="0F62EFE6" w14:textId="5310A785" w:rsidR="00D22471" w:rsidRDefault="00D22471" w:rsidP="00D22471">
      <w:r>
        <w:rPr>
          <w:noProof/>
        </w:rPr>
        <w:drawing>
          <wp:inline distT="0" distB="0" distL="0" distR="0" wp14:anchorId="2EDE183A" wp14:editId="1E96A4DF">
            <wp:extent cx="1257300" cy="1143000"/>
            <wp:effectExtent l="0" t="0" r="0" b="0"/>
            <wp:docPr id="44469796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7CD3C" w14:textId="77777777" w:rsidR="00D22471" w:rsidRDefault="00D22471" w:rsidP="00D22471"/>
    <w:p w14:paraId="67F34ABF" w14:textId="6C29A2CA" w:rsidR="00D22471" w:rsidRDefault="00D22471" w:rsidP="00D22471">
      <w:r>
        <w:t>Hawkins Group</w:t>
      </w:r>
    </w:p>
    <w:p w14:paraId="6C669A9E" w14:textId="77777777" w:rsidR="00D22471" w:rsidRDefault="00D22471" w:rsidP="00D22471"/>
    <w:p w14:paraId="293AE1BB" w14:textId="44F79002" w:rsidR="00D22471" w:rsidRDefault="00D22471" w:rsidP="00D22471">
      <w:r>
        <w:rPr>
          <w:noProof/>
        </w:rPr>
        <w:drawing>
          <wp:inline distT="0" distB="0" distL="0" distR="0" wp14:anchorId="1BAF51E7" wp14:editId="5A1CF650">
            <wp:extent cx="1143000" cy="981075"/>
            <wp:effectExtent l="0" t="0" r="0" b="9525"/>
            <wp:docPr id="141718460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A6E9A" w14:textId="77777777" w:rsidR="005A5A0E" w:rsidRDefault="005A5A0E" w:rsidP="00D22471"/>
    <w:p w14:paraId="61D3561A" w14:textId="77777777" w:rsidR="005A5A0E" w:rsidRDefault="005A5A0E" w:rsidP="00D22471"/>
    <w:p w14:paraId="21BB4F37" w14:textId="77777777" w:rsidR="00D22471" w:rsidRDefault="00D22471" w:rsidP="00D22471"/>
    <w:p w14:paraId="3F571DAD" w14:textId="0B35FF4A" w:rsidR="00D22471" w:rsidRDefault="00D22471" w:rsidP="00D22471">
      <w:r>
        <w:t>Higginbotham Insurance</w:t>
      </w:r>
    </w:p>
    <w:p w14:paraId="65B3DBFB" w14:textId="77777777" w:rsidR="00D22471" w:rsidRDefault="00D22471" w:rsidP="00D22471"/>
    <w:p w14:paraId="050F2208" w14:textId="19E7D65B" w:rsidR="00D22471" w:rsidRDefault="00D22471" w:rsidP="00D22471">
      <w:r>
        <w:rPr>
          <w:noProof/>
        </w:rPr>
        <w:drawing>
          <wp:inline distT="0" distB="0" distL="0" distR="0" wp14:anchorId="68ACF52A" wp14:editId="1816A5BD">
            <wp:extent cx="1028700" cy="1028700"/>
            <wp:effectExtent l="0" t="0" r="0" b="0"/>
            <wp:docPr id="198591490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F8277" w14:textId="77777777" w:rsidR="00D22471" w:rsidRDefault="00D22471" w:rsidP="00D22471"/>
    <w:p w14:paraId="0A5870F5" w14:textId="7EEF1334" w:rsidR="00D22471" w:rsidRDefault="00D22471" w:rsidP="00D22471">
      <w:r>
        <w:t xml:space="preserve">High Street </w:t>
      </w:r>
    </w:p>
    <w:p w14:paraId="5C8076DD" w14:textId="77777777" w:rsidR="00D22471" w:rsidRDefault="00D22471" w:rsidP="00D22471"/>
    <w:p w14:paraId="53D68A06" w14:textId="728D46EC" w:rsidR="00D22471" w:rsidRDefault="00D22471" w:rsidP="00D22471">
      <w:r>
        <w:rPr>
          <w:noProof/>
        </w:rPr>
        <w:drawing>
          <wp:inline distT="0" distB="0" distL="0" distR="0" wp14:anchorId="72674360" wp14:editId="3554D980">
            <wp:extent cx="1019175" cy="1000125"/>
            <wp:effectExtent l="0" t="0" r="9525" b="9525"/>
            <wp:docPr id="28693024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56F47" w14:textId="77777777" w:rsidR="00D22471" w:rsidRDefault="00D22471" w:rsidP="00D22471"/>
    <w:p w14:paraId="0A148990" w14:textId="153E24A8" w:rsidR="00D22471" w:rsidRDefault="00D22471" w:rsidP="00D22471">
      <w:r>
        <w:t>Hilb Group</w:t>
      </w:r>
    </w:p>
    <w:p w14:paraId="02E280FF" w14:textId="77777777" w:rsidR="00D22471" w:rsidRDefault="00D22471" w:rsidP="00D22471"/>
    <w:p w14:paraId="06581B16" w14:textId="610240E0" w:rsidR="00D22471" w:rsidRDefault="00D22471" w:rsidP="00D22471">
      <w:r>
        <w:rPr>
          <w:noProof/>
        </w:rPr>
        <w:drawing>
          <wp:inline distT="0" distB="0" distL="0" distR="0" wp14:anchorId="6811B8EC" wp14:editId="115E0EF1">
            <wp:extent cx="1219200" cy="1028700"/>
            <wp:effectExtent l="0" t="0" r="0" b="0"/>
            <wp:docPr id="171704917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92ED5" w14:textId="77777777" w:rsidR="005A5A0E" w:rsidRDefault="005A5A0E" w:rsidP="00D22471"/>
    <w:p w14:paraId="046F201B" w14:textId="77777777" w:rsidR="005A5A0E" w:rsidRDefault="005A5A0E" w:rsidP="00D22471"/>
    <w:p w14:paraId="51DD4B66" w14:textId="77777777" w:rsidR="005A5A0E" w:rsidRDefault="005A5A0E" w:rsidP="00D22471"/>
    <w:p w14:paraId="3E67164B" w14:textId="77777777" w:rsidR="005A5A0E" w:rsidRDefault="005A5A0E" w:rsidP="00D22471"/>
    <w:p w14:paraId="0AA23C15" w14:textId="77777777" w:rsidR="005A5A0E" w:rsidRDefault="005A5A0E" w:rsidP="00D22471"/>
    <w:p w14:paraId="2CCA1916" w14:textId="77777777" w:rsidR="005A5A0E" w:rsidRDefault="005A5A0E" w:rsidP="00D22471"/>
    <w:p w14:paraId="5A7FDC80" w14:textId="77777777" w:rsidR="005A5A0E" w:rsidRDefault="005A5A0E" w:rsidP="00D22471"/>
    <w:p w14:paraId="738D4681" w14:textId="77777777" w:rsidR="00D22471" w:rsidRDefault="00D22471" w:rsidP="00D22471"/>
    <w:p w14:paraId="7E8B4872" w14:textId="5858CB25" w:rsidR="00D22471" w:rsidRDefault="00D22471" w:rsidP="00D22471">
      <w:r>
        <w:lastRenderedPageBreak/>
        <w:t>Horton Insurance Group</w:t>
      </w:r>
    </w:p>
    <w:p w14:paraId="100F4527" w14:textId="77777777" w:rsidR="00D22471" w:rsidRDefault="00D22471" w:rsidP="00D22471"/>
    <w:p w14:paraId="118B93EC" w14:textId="7CFFDEFB" w:rsidR="00D22471" w:rsidRDefault="00D22471" w:rsidP="00D22471">
      <w:r>
        <w:rPr>
          <w:noProof/>
        </w:rPr>
        <w:drawing>
          <wp:inline distT="0" distB="0" distL="0" distR="0" wp14:anchorId="17A83C89" wp14:editId="5677363D">
            <wp:extent cx="1276350" cy="1276350"/>
            <wp:effectExtent l="0" t="0" r="0" b="0"/>
            <wp:docPr id="181260102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1869B" w14:textId="77777777" w:rsidR="00D22471" w:rsidRDefault="00D22471" w:rsidP="00D22471"/>
    <w:p w14:paraId="4A3D2E1A" w14:textId="58048D62" w:rsidR="00D22471" w:rsidRDefault="00D22471" w:rsidP="00D22471">
      <w:r>
        <w:t xml:space="preserve">Houchens </w:t>
      </w:r>
    </w:p>
    <w:p w14:paraId="37D7DB6D" w14:textId="77777777" w:rsidR="00D22471" w:rsidRDefault="00D22471" w:rsidP="00D22471"/>
    <w:p w14:paraId="63D020E0" w14:textId="17BFB6F1" w:rsidR="00D22471" w:rsidRDefault="00D22471" w:rsidP="00D22471">
      <w:r>
        <w:rPr>
          <w:noProof/>
        </w:rPr>
        <w:drawing>
          <wp:inline distT="0" distB="0" distL="0" distR="0" wp14:anchorId="2872F94F" wp14:editId="16B122DA">
            <wp:extent cx="1342405" cy="752475"/>
            <wp:effectExtent l="0" t="0" r="0" b="0"/>
            <wp:docPr id="154298068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360" cy="756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9CFEB" w14:textId="77777777" w:rsidR="00D22471" w:rsidRDefault="00D22471" w:rsidP="00D22471"/>
    <w:p w14:paraId="3E2E3695" w14:textId="77777777" w:rsidR="00D22471" w:rsidRDefault="00D22471" w:rsidP="00D22471"/>
    <w:p w14:paraId="6AD06F20" w14:textId="0E8051A6" w:rsidR="00D22471" w:rsidRDefault="00D22471" w:rsidP="00D22471">
      <w:r>
        <w:t>HUB</w:t>
      </w:r>
    </w:p>
    <w:p w14:paraId="1721C1FF" w14:textId="77777777" w:rsidR="00D22471" w:rsidRDefault="00D22471" w:rsidP="00D22471"/>
    <w:p w14:paraId="23040A46" w14:textId="3564247D" w:rsidR="00D22471" w:rsidRDefault="00D22471" w:rsidP="00D22471">
      <w:r>
        <w:rPr>
          <w:noProof/>
        </w:rPr>
        <w:drawing>
          <wp:inline distT="0" distB="0" distL="0" distR="0" wp14:anchorId="6B1333BF" wp14:editId="16770F04">
            <wp:extent cx="1143000" cy="1143000"/>
            <wp:effectExtent l="0" t="0" r="0" b="0"/>
            <wp:docPr id="181731030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AA999" w14:textId="77777777" w:rsidR="00D22471" w:rsidRDefault="00D22471" w:rsidP="00D22471"/>
    <w:p w14:paraId="1F3FB747" w14:textId="0F2E3EB7" w:rsidR="00D22471" w:rsidRDefault="00D22471" w:rsidP="00D22471">
      <w:r>
        <w:t>Huntington Insurance</w:t>
      </w:r>
    </w:p>
    <w:p w14:paraId="694F5356" w14:textId="6CF82FE6" w:rsidR="00D22471" w:rsidRDefault="00D22471" w:rsidP="00D22471">
      <w:r>
        <w:rPr>
          <w:noProof/>
        </w:rPr>
        <w:drawing>
          <wp:inline distT="0" distB="0" distL="0" distR="0" wp14:anchorId="6DB15949" wp14:editId="20039B1C">
            <wp:extent cx="1438275" cy="1028700"/>
            <wp:effectExtent l="0" t="0" r="9525" b="0"/>
            <wp:docPr id="919526056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C8157" w14:textId="77777777" w:rsidR="005A5A0E" w:rsidRDefault="005A5A0E" w:rsidP="00D22471"/>
    <w:p w14:paraId="5E4F2C81" w14:textId="45625325" w:rsidR="00D22471" w:rsidRDefault="00D22471" w:rsidP="00D22471">
      <w:proofErr w:type="spellStart"/>
      <w:r>
        <w:lastRenderedPageBreak/>
        <w:t>Hylant</w:t>
      </w:r>
      <w:proofErr w:type="spellEnd"/>
      <w:r>
        <w:t xml:space="preserve"> Logo</w:t>
      </w:r>
    </w:p>
    <w:p w14:paraId="4D77CE9A" w14:textId="77777777" w:rsidR="00D22471" w:rsidRDefault="00D22471" w:rsidP="00D22471"/>
    <w:p w14:paraId="42A13DCE" w14:textId="64414D91" w:rsidR="00D22471" w:rsidRDefault="00D22471" w:rsidP="00D22471">
      <w:r>
        <w:rPr>
          <w:noProof/>
        </w:rPr>
        <w:drawing>
          <wp:inline distT="0" distB="0" distL="0" distR="0" wp14:anchorId="716400BA" wp14:editId="07A01DAF">
            <wp:extent cx="1152525" cy="895151"/>
            <wp:effectExtent l="0" t="0" r="0" b="635"/>
            <wp:docPr id="5569468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207" cy="902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DD196" w14:textId="77777777" w:rsidR="00D22471" w:rsidRDefault="00D22471" w:rsidP="00D22471"/>
    <w:p w14:paraId="545AA0E0" w14:textId="77777777" w:rsidR="00D22471" w:rsidRDefault="00D22471" w:rsidP="00D22471"/>
    <w:p w14:paraId="62944938" w14:textId="1E78F4F3" w:rsidR="00D22471" w:rsidRDefault="00D22471" w:rsidP="00D22471">
      <w:r>
        <w:t xml:space="preserve">IMA Financial </w:t>
      </w:r>
    </w:p>
    <w:p w14:paraId="0D3F65B5" w14:textId="77777777" w:rsidR="00D22471" w:rsidRDefault="00D22471" w:rsidP="00D22471"/>
    <w:p w14:paraId="73F6DD6B" w14:textId="5C712BD7" w:rsidR="00D22471" w:rsidRDefault="00D22471" w:rsidP="00D22471">
      <w:r>
        <w:rPr>
          <w:noProof/>
        </w:rPr>
        <w:drawing>
          <wp:inline distT="0" distB="0" distL="0" distR="0" wp14:anchorId="2169CD02" wp14:editId="6F4FF44A">
            <wp:extent cx="933450" cy="1066800"/>
            <wp:effectExtent l="0" t="0" r="0" b="0"/>
            <wp:docPr id="29645446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67177" w14:textId="77777777" w:rsidR="00D22471" w:rsidRDefault="00D22471" w:rsidP="00D22471"/>
    <w:p w14:paraId="485FE1E9" w14:textId="037C2A9B" w:rsidR="00D22471" w:rsidRDefault="00D22471" w:rsidP="00D22471">
      <w:proofErr w:type="spellStart"/>
      <w:r>
        <w:t>I</w:t>
      </w:r>
      <w:r w:rsidR="00BE5851">
        <w:t>nsgroup</w:t>
      </w:r>
      <w:proofErr w:type="spellEnd"/>
    </w:p>
    <w:p w14:paraId="0A2720B8" w14:textId="77777777" w:rsidR="00BE5851" w:rsidRDefault="00BE5851" w:rsidP="00D22471"/>
    <w:p w14:paraId="31706731" w14:textId="10904E88" w:rsidR="00BE5851" w:rsidRDefault="00BE5851" w:rsidP="00D22471">
      <w:r>
        <w:rPr>
          <w:noProof/>
        </w:rPr>
        <w:drawing>
          <wp:inline distT="0" distB="0" distL="0" distR="0" wp14:anchorId="4B8224B3" wp14:editId="03D5FF15">
            <wp:extent cx="1066800" cy="1066800"/>
            <wp:effectExtent l="0" t="0" r="0" b="0"/>
            <wp:docPr id="140870811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87209" w14:textId="77777777" w:rsidR="00BE5851" w:rsidRDefault="00BE5851" w:rsidP="00D22471"/>
    <w:p w14:paraId="5302419C" w14:textId="77777777" w:rsidR="00BE5851" w:rsidRDefault="00BE5851" w:rsidP="00D22471"/>
    <w:p w14:paraId="2C995A6B" w14:textId="6639B7F9" w:rsidR="00BE5851" w:rsidRDefault="00BE5851" w:rsidP="00D22471">
      <w:proofErr w:type="spellStart"/>
      <w:r>
        <w:t>Insurica</w:t>
      </w:r>
      <w:proofErr w:type="spellEnd"/>
    </w:p>
    <w:p w14:paraId="58F8CF43" w14:textId="77777777" w:rsidR="00BE5851" w:rsidRDefault="00BE5851" w:rsidP="00D22471"/>
    <w:p w14:paraId="54A69A2D" w14:textId="77777777" w:rsidR="00BE5851" w:rsidRDefault="00BE5851" w:rsidP="00D22471"/>
    <w:p w14:paraId="37F251B6" w14:textId="2440AA1D" w:rsidR="00BE5851" w:rsidRDefault="00BE5851" w:rsidP="00D22471">
      <w:r>
        <w:rPr>
          <w:noProof/>
        </w:rPr>
        <w:drawing>
          <wp:inline distT="0" distB="0" distL="0" distR="0" wp14:anchorId="522F7F52" wp14:editId="134B610B">
            <wp:extent cx="1390650" cy="571500"/>
            <wp:effectExtent l="0" t="0" r="0" b="0"/>
            <wp:docPr id="629780350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09844" w14:textId="77777777" w:rsidR="00BE5851" w:rsidRDefault="00BE5851" w:rsidP="00D22471"/>
    <w:p w14:paraId="5E7860C6" w14:textId="0F3E73F6" w:rsidR="00BE5851" w:rsidRDefault="00BE5851" w:rsidP="00D22471">
      <w:proofErr w:type="spellStart"/>
      <w:r>
        <w:t>Inzone</w:t>
      </w:r>
      <w:proofErr w:type="spellEnd"/>
      <w:r>
        <w:t xml:space="preserve"> Insurance</w:t>
      </w:r>
    </w:p>
    <w:p w14:paraId="364D18DA" w14:textId="77777777" w:rsidR="00BE5851" w:rsidRDefault="00BE5851" w:rsidP="00D22471"/>
    <w:p w14:paraId="2DFD7D54" w14:textId="104B4927" w:rsidR="00BE5851" w:rsidRDefault="00BE5851" w:rsidP="00D22471">
      <w:r>
        <w:rPr>
          <w:noProof/>
        </w:rPr>
        <w:drawing>
          <wp:inline distT="0" distB="0" distL="0" distR="0" wp14:anchorId="5A1FE1F0" wp14:editId="765835AC">
            <wp:extent cx="1057275" cy="781709"/>
            <wp:effectExtent l="0" t="0" r="0" b="0"/>
            <wp:docPr id="1680679481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331" cy="784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308AE" w14:textId="77777777" w:rsidR="00BE5851" w:rsidRDefault="00BE5851" w:rsidP="00D22471"/>
    <w:p w14:paraId="1A5BD259" w14:textId="5B9C52A6" w:rsidR="00BE5851" w:rsidRDefault="00BE5851" w:rsidP="00D22471">
      <w:r>
        <w:t>IOA</w:t>
      </w:r>
    </w:p>
    <w:p w14:paraId="16FC81DB" w14:textId="77777777" w:rsidR="00BE5851" w:rsidRDefault="00BE5851" w:rsidP="00D22471"/>
    <w:p w14:paraId="749FB03F" w14:textId="0556BBDC" w:rsidR="00BE5851" w:rsidRDefault="00BE5851" w:rsidP="00D22471">
      <w:r>
        <w:rPr>
          <w:noProof/>
        </w:rPr>
        <w:drawing>
          <wp:inline distT="0" distB="0" distL="0" distR="0" wp14:anchorId="2810714A" wp14:editId="084AEBC9">
            <wp:extent cx="1847850" cy="904875"/>
            <wp:effectExtent l="0" t="0" r="0" b="9525"/>
            <wp:docPr id="208041279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72BE2" w14:textId="77777777" w:rsidR="00BE5851" w:rsidRDefault="00BE5851" w:rsidP="00D22471"/>
    <w:p w14:paraId="44279EC5" w14:textId="77777777" w:rsidR="00BE5851" w:rsidRDefault="00BE5851" w:rsidP="00D22471"/>
    <w:p w14:paraId="671FC6AD" w14:textId="77777777" w:rsidR="00BE5851" w:rsidRDefault="00BE5851" w:rsidP="00D22471"/>
    <w:p w14:paraId="6561E053" w14:textId="77777777" w:rsidR="00BE5851" w:rsidRDefault="00BE5851" w:rsidP="00D22471"/>
    <w:p w14:paraId="7FCE8318" w14:textId="5D904CBA" w:rsidR="00BE5851" w:rsidRDefault="00BE5851" w:rsidP="00D22471">
      <w:r>
        <w:t>Lawley Insurance</w:t>
      </w:r>
    </w:p>
    <w:p w14:paraId="392C9324" w14:textId="77777777" w:rsidR="00BE5851" w:rsidRDefault="00BE5851" w:rsidP="00D22471"/>
    <w:p w14:paraId="1F8AFA0C" w14:textId="57846F05" w:rsidR="00BE5851" w:rsidRDefault="00BE5851" w:rsidP="00D22471">
      <w:r>
        <w:rPr>
          <w:noProof/>
        </w:rPr>
        <w:drawing>
          <wp:inline distT="0" distB="0" distL="0" distR="0" wp14:anchorId="1A4D11CA" wp14:editId="6642007D">
            <wp:extent cx="1228725" cy="1228725"/>
            <wp:effectExtent l="0" t="0" r="9525" b="9525"/>
            <wp:docPr id="138476550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45694" w14:textId="77777777" w:rsidR="00BE5851" w:rsidRDefault="00BE5851" w:rsidP="00D22471"/>
    <w:p w14:paraId="2F19E964" w14:textId="77777777" w:rsidR="005A5A0E" w:rsidRDefault="005A5A0E" w:rsidP="00D22471"/>
    <w:p w14:paraId="05C77B09" w14:textId="77777777" w:rsidR="005A5A0E" w:rsidRDefault="005A5A0E" w:rsidP="00D22471"/>
    <w:p w14:paraId="187A8B92" w14:textId="77777777" w:rsidR="005A5A0E" w:rsidRDefault="005A5A0E" w:rsidP="00D22471"/>
    <w:p w14:paraId="01A63C4A" w14:textId="77777777" w:rsidR="005A5A0E" w:rsidRDefault="005A5A0E" w:rsidP="00D22471"/>
    <w:p w14:paraId="7B592964" w14:textId="28AB09C7" w:rsidR="00BE5851" w:rsidRDefault="00BE5851" w:rsidP="00D22471">
      <w:r>
        <w:lastRenderedPageBreak/>
        <w:t>Leavitt Insurance</w:t>
      </w:r>
    </w:p>
    <w:p w14:paraId="35E7A69E" w14:textId="77777777" w:rsidR="00BE5851" w:rsidRDefault="00BE5851" w:rsidP="00D22471"/>
    <w:p w14:paraId="131136A6" w14:textId="661BDC36" w:rsidR="00BE5851" w:rsidRDefault="00BE5851" w:rsidP="00D22471">
      <w:r>
        <w:rPr>
          <w:noProof/>
        </w:rPr>
        <w:drawing>
          <wp:inline distT="0" distB="0" distL="0" distR="0" wp14:anchorId="0AFE3A04" wp14:editId="4706E859">
            <wp:extent cx="1095375" cy="1095375"/>
            <wp:effectExtent l="0" t="0" r="9525" b="9525"/>
            <wp:docPr id="198701323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A5365" w14:textId="77777777" w:rsidR="00BE5851" w:rsidRDefault="00BE5851" w:rsidP="00D22471"/>
    <w:p w14:paraId="5E492FB2" w14:textId="3FD52C1E" w:rsidR="00BE5851" w:rsidRDefault="00BE5851" w:rsidP="00D22471">
      <w:r>
        <w:t>Liberty-Solo</w:t>
      </w:r>
    </w:p>
    <w:p w14:paraId="5452B0C4" w14:textId="77777777" w:rsidR="00BE5851" w:rsidRDefault="00BE5851" w:rsidP="00D22471"/>
    <w:p w14:paraId="57C643CE" w14:textId="31D349AF" w:rsidR="00BE5851" w:rsidRDefault="00BE5851" w:rsidP="00D22471">
      <w:r>
        <w:rPr>
          <w:noProof/>
        </w:rPr>
        <w:drawing>
          <wp:inline distT="0" distB="0" distL="0" distR="0" wp14:anchorId="7E758E85" wp14:editId="255BAE84">
            <wp:extent cx="1771650" cy="790575"/>
            <wp:effectExtent l="0" t="0" r="0" b="9525"/>
            <wp:docPr id="1687943876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12F44" w14:textId="77777777" w:rsidR="00D22471" w:rsidRDefault="00D22471" w:rsidP="00D22471"/>
    <w:p w14:paraId="358C4CFF" w14:textId="78C2C581" w:rsidR="00BE5851" w:rsidRDefault="00BE5851" w:rsidP="00D22471">
      <w:r>
        <w:t>Lockton Insurance</w:t>
      </w:r>
    </w:p>
    <w:p w14:paraId="11EC5DAC" w14:textId="6E8D15DA" w:rsidR="00D22471" w:rsidRDefault="00BE5851" w:rsidP="00D22471">
      <w:r>
        <w:rPr>
          <w:noProof/>
        </w:rPr>
        <w:drawing>
          <wp:inline distT="0" distB="0" distL="0" distR="0" wp14:anchorId="5652F438" wp14:editId="48846C23">
            <wp:extent cx="1333500" cy="1114425"/>
            <wp:effectExtent l="0" t="0" r="0" b="9525"/>
            <wp:docPr id="81095566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A0915" w14:textId="77777777" w:rsidR="005A5A0E" w:rsidRDefault="005A5A0E" w:rsidP="00D22471"/>
    <w:p w14:paraId="3B9B1A86" w14:textId="0EDD5EF6" w:rsidR="00BE5851" w:rsidRDefault="00BE5851" w:rsidP="00D22471">
      <w:r>
        <w:t>Mahoney Group</w:t>
      </w:r>
    </w:p>
    <w:p w14:paraId="157B1A5B" w14:textId="77777777" w:rsidR="00BE5851" w:rsidRDefault="00BE5851" w:rsidP="00D22471"/>
    <w:p w14:paraId="057D7CD9" w14:textId="20B0048B" w:rsidR="00BE5851" w:rsidRDefault="00BE5851" w:rsidP="00D22471">
      <w:r>
        <w:rPr>
          <w:noProof/>
        </w:rPr>
        <w:drawing>
          <wp:inline distT="0" distB="0" distL="0" distR="0" wp14:anchorId="6A25A21C" wp14:editId="581D55EC">
            <wp:extent cx="1219200" cy="1152525"/>
            <wp:effectExtent l="0" t="0" r="0" b="9525"/>
            <wp:docPr id="107666940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F762C" w14:textId="77777777" w:rsidR="005A5A0E" w:rsidRDefault="005A5A0E" w:rsidP="00D22471"/>
    <w:p w14:paraId="46DE7863" w14:textId="77777777" w:rsidR="005A5A0E" w:rsidRDefault="005A5A0E" w:rsidP="00D22471"/>
    <w:p w14:paraId="7D55A609" w14:textId="77777777" w:rsidR="005A5A0E" w:rsidRDefault="005A5A0E" w:rsidP="00D22471"/>
    <w:p w14:paraId="4B819A05" w14:textId="160B0FFD" w:rsidR="00BE5851" w:rsidRDefault="00BE5851" w:rsidP="00D22471">
      <w:r>
        <w:t>Marsh</w:t>
      </w:r>
    </w:p>
    <w:p w14:paraId="2B8E209E" w14:textId="77777777" w:rsidR="00BE5851" w:rsidRDefault="00BE5851" w:rsidP="00D22471"/>
    <w:p w14:paraId="62D8A9A0" w14:textId="473A5DA4" w:rsidR="00BE5851" w:rsidRDefault="00BE5851" w:rsidP="00D22471">
      <w:r>
        <w:rPr>
          <w:noProof/>
        </w:rPr>
        <w:drawing>
          <wp:inline distT="0" distB="0" distL="0" distR="0" wp14:anchorId="30E86522" wp14:editId="60BCBE2E">
            <wp:extent cx="1434778" cy="952500"/>
            <wp:effectExtent l="0" t="0" r="0" b="0"/>
            <wp:docPr id="75609684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572" cy="957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1E870" w14:textId="77777777" w:rsidR="00BE5851" w:rsidRDefault="00BE5851" w:rsidP="00D22471"/>
    <w:p w14:paraId="7AFB350C" w14:textId="77777777" w:rsidR="00BE5851" w:rsidRDefault="00BE5851" w:rsidP="00D22471"/>
    <w:p w14:paraId="339DCE3F" w14:textId="77777777" w:rsidR="00BE5851" w:rsidRDefault="00BE5851" w:rsidP="00D22471"/>
    <w:p w14:paraId="13C12637" w14:textId="422CFF6F" w:rsidR="00BE5851" w:rsidRDefault="00BE5851" w:rsidP="00D22471">
      <w:r>
        <w:t xml:space="preserve">Marsh </w:t>
      </w:r>
      <w:proofErr w:type="spellStart"/>
      <w:r>
        <w:t>Mclennan</w:t>
      </w:r>
      <w:proofErr w:type="spellEnd"/>
    </w:p>
    <w:p w14:paraId="78E33276" w14:textId="77777777" w:rsidR="00BE5851" w:rsidRDefault="00BE5851" w:rsidP="00D22471"/>
    <w:p w14:paraId="763687F9" w14:textId="77777777" w:rsidR="00BE5851" w:rsidRDefault="00BE5851" w:rsidP="00D22471"/>
    <w:p w14:paraId="3CD9F5F9" w14:textId="083953D5" w:rsidR="00BE5851" w:rsidRDefault="00BE5851" w:rsidP="00D22471">
      <w:r>
        <w:rPr>
          <w:noProof/>
        </w:rPr>
        <w:drawing>
          <wp:inline distT="0" distB="0" distL="0" distR="0" wp14:anchorId="5148957D" wp14:editId="686AB11F">
            <wp:extent cx="1276350" cy="1028334"/>
            <wp:effectExtent l="0" t="0" r="0" b="635"/>
            <wp:docPr id="6373516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218" cy="1032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A3674" w14:textId="77777777" w:rsidR="00BE5851" w:rsidRDefault="00BE5851" w:rsidP="00D22471"/>
    <w:p w14:paraId="4D8ABAF4" w14:textId="1DB0816A" w:rsidR="00BE5851" w:rsidRDefault="00BE5851" w:rsidP="00D22471">
      <w:r>
        <w:t>Marshall Sterling</w:t>
      </w:r>
    </w:p>
    <w:p w14:paraId="12ACE664" w14:textId="77777777" w:rsidR="00BE5851" w:rsidRDefault="00BE5851" w:rsidP="00D22471"/>
    <w:p w14:paraId="7BD98173" w14:textId="31970762" w:rsidR="00BE5851" w:rsidRDefault="00BE5851" w:rsidP="00D22471">
      <w:r>
        <w:rPr>
          <w:noProof/>
        </w:rPr>
        <w:drawing>
          <wp:inline distT="0" distB="0" distL="0" distR="0" wp14:anchorId="642DBAFB" wp14:editId="667C447D">
            <wp:extent cx="1123950" cy="1123950"/>
            <wp:effectExtent l="0" t="0" r="0" b="0"/>
            <wp:docPr id="642022184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A2EDC" w14:textId="2409ABA2" w:rsidR="00BE5851" w:rsidRDefault="00BE5851" w:rsidP="00D22471">
      <w:r>
        <w:t>McGriff Insurance</w:t>
      </w:r>
    </w:p>
    <w:p w14:paraId="4A0FE32E" w14:textId="635CA918" w:rsidR="00BE5851" w:rsidRDefault="00BE5851" w:rsidP="00D22471">
      <w:r>
        <w:rPr>
          <w:noProof/>
        </w:rPr>
        <w:drawing>
          <wp:inline distT="0" distB="0" distL="0" distR="0" wp14:anchorId="2DAC049C" wp14:editId="41888FC2">
            <wp:extent cx="1495425" cy="723900"/>
            <wp:effectExtent l="0" t="0" r="9525" b="0"/>
            <wp:docPr id="12442520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D7FFA" w14:textId="77777777" w:rsidR="00BE5851" w:rsidRDefault="00BE5851" w:rsidP="00D22471"/>
    <w:p w14:paraId="04E9B32B" w14:textId="77777777" w:rsidR="00BE5851" w:rsidRDefault="00BE5851" w:rsidP="00D22471"/>
    <w:p w14:paraId="388F5F1E" w14:textId="2C31CF98" w:rsidR="00BE5851" w:rsidRDefault="00BE5851" w:rsidP="00D22471">
      <w:r>
        <w:t>Moreton</w:t>
      </w:r>
    </w:p>
    <w:p w14:paraId="614BD262" w14:textId="77777777" w:rsidR="00BE5851" w:rsidRDefault="00BE5851" w:rsidP="00D22471"/>
    <w:p w14:paraId="1BB231ED" w14:textId="0968BECD" w:rsidR="00BE5851" w:rsidRDefault="00BE5851" w:rsidP="00D22471">
      <w:r>
        <w:rPr>
          <w:noProof/>
        </w:rPr>
        <w:drawing>
          <wp:inline distT="0" distB="0" distL="0" distR="0" wp14:anchorId="79A407BE" wp14:editId="36F3E1D1">
            <wp:extent cx="1390650" cy="1495605"/>
            <wp:effectExtent l="0" t="0" r="0" b="9525"/>
            <wp:docPr id="134266793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19" cy="1499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49E21" w14:textId="77777777" w:rsidR="00BE5851" w:rsidRDefault="00BE5851" w:rsidP="00D22471"/>
    <w:p w14:paraId="44CC79FE" w14:textId="77140C3D" w:rsidR="00BE5851" w:rsidRDefault="00BE5851" w:rsidP="00D22471">
      <w:r>
        <w:t>NFP Insurance</w:t>
      </w:r>
    </w:p>
    <w:p w14:paraId="022F1649" w14:textId="77777777" w:rsidR="005A5A0E" w:rsidRDefault="005A5A0E" w:rsidP="00D22471"/>
    <w:p w14:paraId="579C378B" w14:textId="0488B98F" w:rsidR="005A5A0E" w:rsidRDefault="005A5A0E" w:rsidP="00D22471">
      <w:r>
        <w:rPr>
          <w:noProof/>
        </w:rPr>
        <w:drawing>
          <wp:inline distT="0" distB="0" distL="0" distR="0" wp14:anchorId="1D730097" wp14:editId="7893D000">
            <wp:extent cx="1066800" cy="1066800"/>
            <wp:effectExtent l="0" t="0" r="0" b="0"/>
            <wp:docPr id="849001946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B89E8" w14:textId="77777777" w:rsidR="00BE5851" w:rsidRDefault="00BE5851" w:rsidP="00D22471"/>
    <w:p w14:paraId="567BE1DD" w14:textId="77777777" w:rsidR="00BE5851" w:rsidRDefault="00BE5851" w:rsidP="00D22471"/>
    <w:p w14:paraId="4C01AD5C" w14:textId="3AFB8934" w:rsidR="00BE5851" w:rsidRDefault="00BE5851" w:rsidP="00D22471">
      <w:r>
        <w:t xml:space="preserve">Pathfinder </w:t>
      </w:r>
    </w:p>
    <w:p w14:paraId="0F237C17" w14:textId="77777777" w:rsidR="005A5A0E" w:rsidRDefault="005A5A0E" w:rsidP="00D22471"/>
    <w:p w14:paraId="6DEF29CB" w14:textId="3FC04124" w:rsidR="005A5A0E" w:rsidRDefault="005A5A0E" w:rsidP="00D22471">
      <w:r>
        <w:rPr>
          <w:noProof/>
        </w:rPr>
        <w:drawing>
          <wp:inline distT="0" distB="0" distL="0" distR="0" wp14:anchorId="2E7CB05C" wp14:editId="2F4799B1">
            <wp:extent cx="1171575" cy="1076325"/>
            <wp:effectExtent l="0" t="0" r="9525" b="9525"/>
            <wp:docPr id="1886385255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72D58" w14:textId="77777777" w:rsidR="00BE5851" w:rsidRDefault="00BE5851" w:rsidP="00D22471"/>
    <w:p w14:paraId="1BD66E36" w14:textId="77777777" w:rsidR="005A5A0E" w:rsidRDefault="005A5A0E" w:rsidP="00D22471"/>
    <w:p w14:paraId="444707E8" w14:textId="77777777" w:rsidR="005A5A0E" w:rsidRDefault="005A5A0E" w:rsidP="00D22471"/>
    <w:p w14:paraId="54288042" w14:textId="77777777" w:rsidR="005A5A0E" w:rsidRDefault="005A5A0E" w:rsidP="00D22471"/>
    <w:p w14:paraId="4CC94C99" w14:textId="77777777" w:rsidR="005A5A0E" w:rsidRDefault="005A5A0E" w:rsidP="00D22471"/>
    <w:p w14:paraId="61BDB8AE" w14:textId="77777777" w:rsidR="005A5A0E" w:rsidRDefault="005A5A0E" w:rsidP="00D22471"/>
    <w:p w14:paraId="090E5C2F" w14:textId="59213042" w:rsidR="00BE5851" w:rsidRDefault="00BE5851" w:rsidP="00D22471">
      <w:r>
        <w:t>Patriot</w:t>
      </w:r>
    </w:p>
    <w:p w14:paraId="14BFFD30" w14:textId="2AF84DEB" w:rsidR="005A5A0E" w:rsidRDefault="005A5A0E" w:rsidP="00D22471">
      <w:r>
        <w:rPr>
          <w:noProof/>
        </w:rPr>
        <w:drawing>
          <wp:inline distT="0" distB="0" distL="0" distR="0" wp14:anchorId="56191AAF" wp14:editId="13E2E4E5">
            <wp:extent cx="1504950" cy="1190625"/>
            <wp:effectExtent l="0" t="0" r="0" b="9525"/>
            <wp:docPr id="1462601304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0EFB9" w14:textId="77777777" w:rsidR="00BE5851" w:rsidRDefault="00BE5851" w:rsidP="00D22471"/>
    <w:p w14:paraId="78061F0A" w14:textId="77777777" w:rsidR="00BE5851" w:rsidRDefault="00BE5851" w:rsidP="00D22471"/>
    <w:p w14:paraId="77B78C2D" w14:textId="099743EA" w:rsidR="00BE5851" w:rsidRDefault="00BE5851" w:rsidP="00D22471">
      <w:r>
        <w:t>PCF</w:t>
      </w:r>
    </w:p>
    <w:p w14:paraId="59D1AB7E" w14:textId="77777777" w:rsidR="005A5A0E" w:rsidRDefault="005A5A0E" w:rsidP="00D22471"/>
    <w:p w14:paraId="363035A2" w14:textId="1675D5C3" w:rsidR="005A5A0E" w:rsidRDefault="005A5A0E" w:rsidP="00D22471">
      <w:r>
        <w:rPr>
          <w:noProof/>
        </w:rPr>
        <w:drawing>
          <wp:inline distT="0" distB="0" distL="0" distR="0" wp14:anchorId="729989AC" wp14:editId="69918EBD">
            <wp:extent cx="1000125" cy="1028700"/>
            <wp:effectExtent l="0" t="0" r="9525" b="0"/>
            <wp:docPr id="1141599246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1D890" w14:textId="77777777" w:rsidR="005A5A0E" w:rsidRDefault="005A5A0E" w:rsidP="00D22471"/>
    <w:p w14:paraId="2369FFB7" w14:textId="2CD2613F" w:rsidR="00BE5851" w:rsidRDefault="00BE5851" w:rsidP="00D22471">
      <w:r>
        <w:t>Professional Insurance Associates</w:t>
      </w:r>
    </w:p>
    <w:p w14:paraId="41FAE1BD" w14:textId="77777777" w:rsidR="005A5A0E" w:rsidRDefault="005A5A0E" w:rsidP="00D22471"/>
    <w:p w14:paraId="155AAA0E" w14:textId="710FCCBD" w:rsidR="005A5A0E" w:rsidRDefault="005A5A0E" w:rsidP="00D22471">
      <w:r>
        <w:rPr>
          <w:noProof/>
        </w:rPr>
        <w:drawing>
          <wp:inline distT="0" distB="0" distL="0" distR="0" wp14:anchorId="140AFB9C" wp14:editId="0CA44A21">
            <wp:extent cx="1323975" cy="1009650"/>
            <wp:effectExtent l="0" t="0" r="9525" b="0"/>
            <wp:docPr id="956123150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1BE50" w14:textId="77777777" w:rsidR="005A5A0E" w:rsidRDefault="005A5A0E" w:rsidP="00D22471"/>
    <w:p w14:paraId="0B27C58A" w14:textId="77777777" w:rsidR="005A5A0E" w:rsidRDefault="005A5A0E" w:rsidP="00D22471"/>
    <w:p w14:paraId="0230150D" w14:textId="77777777" w:rsidR="005A5A0E" w:rsidRDefault="005A5A0E" w:rsidP="00D22471"/>
    <w:p w14:paraId="7B7501EB" w14:textId="77777777" w:rsidR="005A5A0E" w:rsidRDefault="005A5A0E" w:rsidP="00D22471"/>
    <w:p w14:paraId="321250A8" w14:textId="77777777" w:rsidR="005A5A0E" w:rsidRDefault="005A5A0E" w:rsidP="00D22471"/>
    <w:p w14:paraId="225BDA4C" w14:textId="77777777" w:rsidR="005A5A0E" w:rsidRDefault="005A5A0E" w:rsidP="00D22471"/>
    <w:p w14:paraId="7A1ED690" w14:textId="77777777" w:rsidR="005A5A0E" w:rsidRDefault="005A5A0E" w:rsidP="00D22471"/>
    <w:p w14:paraId="652AAE52" w14:textId="77777777" w:rsidR="005A5A0E" w:rsidRDefault="005A5A0E" w:rsidP="00D22471"/>
    <w:p w14:paraId="28D9357B" w14:textId="3940D538" w:rsidR="00BE5851" w:rsidRDefault="00BE5851" w:rsidP="00D22471">
      <w:r>
        <w:t>Risk Strategies</w:t>
      </w:r>
    </w:p>
    <w:p w14:paraId="53296FB8" w14:textId="77777777" w:rsidR="005A5A0E" w:rsidRDefault="005A5A0E" w:rsidP="00D22471"/>
    <w:p w14:paraId="30548A92" w14:textId="2CC3A9A8" w:rsidR="005A5A0E" w:rsidRDefault="005A5A0E" w:rsidP="00D22471">
      <w:r>
        <w:rPr>
          <w:noProof/>
        </w:rPr>
        <w:drawing>
          <wp:inline distT="0" distB="0" distL="0" distR="0" wp14:anchorId="65E24AD9" wp14:editId="7D85276D">
            <wp:extent cx="1095375" cy="942975"/>
            <wp:effectExtent l="0" t="0" r="9525" b="9525"/>
            <wp:docPr id="1244301318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3B38A" w14:textId="77777777" w:rsidR="005A5A0E" w:rsidRDefault="005A5A0E" w:rsidP="00D22471"/>
    <w:p w14:paraId="35586F5A" w14:textId="16092935" w:rsidR="00BE5851" w:rsidRDefault="00BE5851" w:rsidP="00D22471">
      <w:r>
        <w:t>RSC</w:t>
      </w:r>
    </w:p>
    <w:p w14:paraId="026328D4" w14:textId="2CC8E585" w:rsidR="005A5A0E" w:rsidRDefault="005A5A0E" w:rsidP="00D22471">
      <w:r>
        <w:rPr>
          <w:noProof/>
        </w:rPr>
        <w:drawing>
          <wp:inline distT="0" distB="0" distL="0" distR="0" wp14:anchorId="372278B2" wp14:editId="48273917">
            <wp:extent cx="1219200" cy="1219200"/>
            <wp:effectExtent l="0" t="0" r="0" b="0"/>
            <wp:docPr id="486702810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32050" w14:textId="77777777" w:rsidR="005A5A0E" w:rsidRDefault="005A5A0E" w:rsidP="00D22471"/>
    <w:p w14:paraId="73DA9490" w14:textId="44327390" w:rsidR="00BE5851" w:rsidRDefault="00BE5851" w:rsidP="00D22471">
      <w:r>
        <w:t>Shepherd</w:t>
      </w:r>
    </w:p>
    <w:p w14:paraId="4F749713" w14:textId="77777777" w:rsidR="005A5A0E" w:rsidRDefault="005A5A0E" w:rsidP="00D22471"/>
    <w:p w14:paraId="6598E950" w14:textId="47928DC2" w:rsidR="005A5A0E" w:rsidRDefault="005A5A0E" w:rsidP="00D22471">
      <w:r>
        <w:rPr>
          <w:noProof/>
        </w:rPr>
        <w:drawing>
          <wp:inline distT="0" distB="0" distL="0" distR="0" wp14:anchorId="020902DF" wp14:editId="37FAD10A">
            <wp:extent cx="1285875" cy="1285875"/>
            <wp:effectExtent l="0" t="0" r="9525" b="9525"/>
            <wp:docPr id="688028571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A59AD" w14:textId="77777777" w:rsidR="005A5A0E" w:rsidRDefault="005A5A0E" w:rsidP="00D22471"/>
    <w:p w14:paraId="28D0D5A1" w14:textId="77777777" w:rsidR="005A5A0E" w:rsidRDefault="005A5A0E" w:rsidP="00D22471"/>
    <w:p w14:paraId="16F6AD0C" w14:textId="77777777" w:rsidR="005A5A0E" w:rsidRDefault="005A5A0E" w:rsidP="00D22471"/>
    <w:p w14:paraId="4F8691D8" w14:textId="77777777" w:rsidR="005A5A0E" w:rsidRDefault="005A5A0E" w:rsidP="00D22471"/>
    <w:p w14:paraId="29C456C9" w14:textId="77777777" w:rsidR="005A5A0E" w:rsidRDefault="005A5A0E" w:rsidP="00D22471"/>
    <w:p w14:paraId="425971F1" w14:textId="77777777" w:rsidR="005A5A0E" w:rsidRDefault="005A5A0E" w:rsidP="00D22471"/>
    <w:p w14:paraId="2DD4DD6B" w14:textId="77777777" w:rsidR="005A5A0E" w:rsidRDefault="005A5A0E" w:rsidP="00D22471"/>
    <w:p w14:paraId="4323C64F" w14:textId="77777777" w:rsidR="005A5A0E" w:rsidRDefault="005A5A0E" w:rsidP="00D22471"/>
    <w:p w14:paraId="63AB915D" w14:textId="2F3F9B56" w:rsidR="00BE5851" w:rsidRDefault="00BE5851" w:rsidP="00D22471">
      <w:r>
        <w:t>Starkweather</w:t>
      </w:r>
    </w:p>
    <w:p w14:paraId="47775DC4" w14:textId="77777777" w:rsidR="005A5A0E" w:rsidRDefault="005A5A0E" w:rsidP="00D22471"/>
    <w:p w14:paraId="0C8B291E" w14:textId="617892C1" w:rsidR="005A5A0E" w:rsidRDefault="005A5A0E" w:rsidP="00D22471">
      <w:r>
        <w:rPr>
          <w:noProof/>
        </w:rPr>
        <w:drawing>
          <wp:inline distT="0" distB="0" distL="0" distR="0" wp14:anchorId="07D82E84" wp14:editId="48772475">
            <wp:extent cx="1076325" cy="1076325"/>
            <wp:effectExtent l="0" t="0" r="9525" b="9525"/>
            <wp:docPr id="111816379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B37C1" w14:textId="76060A85" w:rsidR="00BE5851" w:rsidRDefault="00BE5851" w:rsidP="00D22471">
      <w:r>
        <w:t>Sterling Seacrest</w:t>
      </w:r>
    </w:p>
    <w:p w14:paraId="6E3D9F10" w14:textId="77777777" w:rsidR="00BE5851" w:rsidRDefault="00BE5851" w:rsidP="00D22471"/>
    <w:p w14:paraId="2B220B24" w14:textId="2811D8CA" w:rsidR="005A5A0E" w:rsidRDefault="005A5A0E" w:rsidP="00D22471">
      <w:r>
        <w:rPr>
          <w:noProof/>
        </w:rPr>
        <w:drawing>
          <wp:inline distT="0" distB="0" distL="0" distR="0" wp14:anchorId="379DAA1C" wp14:editId="5E8530E4">
            <wp:extent cx="1314450" cy="1314450"/>
            <wp:effectExtent l="0" t="0" r="0" b="0"/>
            <wp:docPr id="1890440798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09589" w14:textId="77777777" w:rsidR="005A5A0E" w:rsidRDefault="005A5A0E" w:rsidP="00D22471"/>
    <w:p w14:paraId="646F08B7" w14:textId="7D39A1FE" w:rsidR="00BE5851" w:rsidRDefault="00BE5851" w:rsidP="00D22471">
      <w:r>
        <w:t>Sunstar</w:t>
      </w:r>
    </w:p>
    <w:p w14:paraId="2AA91952" w14:textId="77777777" w:rsidR="005A5A0E" w:rsidRDefault="005A5A0E" w:rsidP="00D22471"/>
    <w:p w14:paraId="296504AC" w14:textId="50AE5975" w:rsidR="005A5A0E" w:rsidRDefault="005A5A0E" w:rsidP="00D22471">
      <w:r>
        <w:rPr>
          <w:noProof/>
        </w:rPr>
        <w:drawing>
          <wp:inline distT="0" distB="0" distL="0" distR="0" wp14:anchorId="76199314" wp14:editId="53E041C0">
            <wp:extent cx="1247775" cy="1247775"/>
            <wp:effectExtent l="0" t="0" r="9525" b="9525"/>
            <wp:docPr id="401741509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3E52D" w14:textId="77777777" w:rsidR="005A5A0E" w:rsidRDefault="005A5A0E" w:rsidP="00D22471"/>
    <w:p w14:paraId="613769DE" w14:textId="77777777" w:rsidR="005A5A0E" w:rsidRDefault="005A5A0E" w:rsidP="00D22471"/>
    <w:p w14:paraId="6926CF63" w14:textId="77777777" w:rsidR="005A5A0E" w:rsidRDefault="005A5A0E" w:rsidP="00D22471"/>
    <w:p w14:paraId="3C1A557C" w14:textId="77777777" w:rsidR="005A5A0E" w:rsidRDefault="005A5A0E" w:rsidP="00D22471"/>
    <w:p w14:paraId="2C0B0CC2" w14:textId="77777777" w:rsidR="005A5A0E" w:rsidRDefault="005A5A0E" w:rsidP="00D22471"/>
    <w:p w14:paraId="62DE5D5B" w14:textId="77777777" w:rsidR="005A5A0E" w:rsidRDefault="005A5A0E" w:rsidP="00D22471"/>
    <w:p w14:paraId="11A14CC8" w14:textId="77777777" w:rsidR="005A5A0E" w:rsidRDefault="005A5A0E" w:rsidP="00D22471"/>
    <w:p w14:paraId="3534036B" w14:textId="652308A2" w:rsidR="00BE5851" w:rsidRDefault="00BE5851" w:rsidP="00D22471">
      <w:r>
        <w:lastRenderedPageBreak/>
        <w:t>TDECU</w:t>
      </w:r>
    </w:p>
    <w:p w14:paraId="0DE3D0F2" w14:textId="77777777" w:rsidR="005A5A0E" w:rsidRDefault="005A5A0E" w:rsidP="00D22471"/>
    <w:p w14:paraId="078B09B0" w14:textId="77777777" w:rsidR="005A5A0E" w:rsidRDefault="005A5A0E" w:rsidP="00D22471"/>
    <w:p w14:paraId="7528B0EF" w14:textId="77D37DB9" w:rsidR="005A5A0E" w:rsidRDefault="005A5A0E" w:rsidP="00D22471">
      <w:r>
        <w:rPr>
          <w:noProof/>
        </w:rPr>
        <w:drawing>
          <wp:inline distT="0" distB="0" distL="0" distR="0" wp14:anchorId="38908C22" wp14:editId="2994FDFB">
            <wp:extent cx="933450" cy="933450"/>
            <wp:effectExtent l="0" t="0" r="0" b="0"/>
            <wp:docPr id="194102835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06A90" w14:textId="77777777" w:rsidR="00BE5851" w:rsidRDefault="00BE5851" w:rsidP="00D22471"/>
    <w:p w14:paraId="194312CD" w14:textId="32C9B815" w:rsidR="00BE5851" w:rsidRDefault="00BE5851" w:rsidP="00D22471">
      <w:r>
        <w:t>Towne Insurance</w:t>
      </w:r>
    </w:p>
    <w:p w14:paraId="20924470" w14:textId="392F75E1" w:rsidR="005A5A0E" w:rsidRDefault="005A5A0E" w:rsidP="00D22471">
      <w:r>
        <w:rPr>
          <w:noProof/>
        </w:rPr>
        <w:drawing>
          <wp:inline distT="0" distB="0" distL="0" distR="0" wp14:anchorId="0F3EA465" wp14:editId="2CF82758">
            <wp:extent cx="1238250" cy="1238250"/>
            <wp:effectExtent l="0" t="0" r="0" b="0"/>
            <wp:docPr id="739406984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767B1" w14:textId="77777777" w:rsidR="00BE5851" w:rsidRDefault="00BE5851" w:rsidP="00D22471"/>
    <w:p w14:paraId="03C55D0A" w14:textId="04BB90CD" w:rsidR="00BE5851" w:rsidRDefault="00BE5851" w:rsidP="00D22471">
      <w:proofErr w:type="spellStart"/>
      <w:r>
        <w:t>Turenorth</w:t>
      </w:r>
      <w:proofErr w:type="spellEnd"/>
    </w:p>
    <w:p w14:paraId="2F35F798" w14:textId="77777777" w:rsidR="005A5A0E" w:rsidRDefault="005A5A0E" w:rsidP="00D22471"/>
    <w:p w14:paraId="6DDAD415" w14:textId="6A3CC67D" w:rsidR="005A5A0E" w:rsidRDefault="005A5A0E" w:rsidP="00D22471">
      <w:r>
        <w:rPr>
          <w:noProof/>
        </w:rPr>
        <w:drawing>
          <wp:inline distT="0" distB="0" distL="0" distR="0" wp14:anchorId="2320FCEF" wp14:editId="43A1CEAC">
            <wp:extent cx="1257300" cy="1304925"/>
            <wp:effectExtent l="0" t="0" r="0" b="9525"/>
            <wp:docPr id="1117914070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E2E1D" w14:textId="77777777" w:rsidR="00BE5851" w:rsidRDefault="00BE5851" w:rsidP="00D22471"/>
    <w:p w14:paraId="73B4AED3" w14:textId="77777777" w:rsidR="005A5A0E" w:rsidRDefault="005A5A0E" w:rsidP="00D22471"/>
    <w:p w14:paraId="25FF0BC7" w14:textId="77777777" w:rsidR="005A5A0E" w:rsidRDefault="005A5A0E" w:rsidP="00D22471"/>
    <w:p w14:paraId="21656C76" w14:textId="77777777" w:rsidR="005A5A0E" w:rsidRDefault="005A5A0E" w:rsidP="00D22471"/>
    <w:p w14:paraId="277A4BB5" w14:textId="77777777" w:rsidR="005A5A0E" w:rsidRDefault="005A5A0E" w:rsidP="00D22471"/>
    <w:p w14:paraId="23C6BF1E" w14:textId="77777777" w:rsidR="005A5A0E" w:rsidRDefault="005A5A0E" w:rsidP="00D22471"/>
    <w:p w14:paraId="5575A043" w14:textId="77777777" w:rsidR="005A5A0E" w:rsidRDefault="005A5A0E" w:rsidP="00D22471"/>
    <w:p w14:paraId="2CEA3A04" w14:textId="77777777" w:rsidR="005A5A0E" w:rsidRDefault="005A5A0E" w:rsidP="00D22471"/>
    <w:p w14:paraId="0D6D3732" w14:textId="71402334" w:rsidR="00BE5851" w:rsidRDefault="00BE5851" w:rsidP="00D22471">
      <w:r>
        <w:t>TWFG</w:t>
      </w:r>
    </w:p>
    <w:p w14:paraId="3F208D2E" w14:textId="77777777" w:rsidR="00BE5851" w:rsidRDefault="00BE5851" w:rsidP="00D22471"/>
    <w:p w14:paraId="10A58C74" w14:textId="5747D1E1" w:rsidR="005A5A0E" w:rsidRDefault="005A5A0E" w:rsidP="00D22471">
      <w:r>
        <w:rPr>
          <w:noProof/>
        </w:rPr>
        <w:drawing>
          <wp:inline distT="0" distB="0" distL="0" distR="0" wp14:anchorId="08234848" wp14:editId="7C6F5CCB">
            <wp:extent cx="1905000" cy="1905000"/>
            <wp:effectExtent l="0" t="0" r="0" b="0"/>
            <wp:docPr id="1713950461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373C2" w14:textId="77777777" w:rsidR="005A5A0E" w:rsidRDefault="005A5A0E" w:rsidP="00D22471"/>
    <w:p w14:paraId="18CF684A" w14:textId="50547FC3" w:rsidR="00BE5851" w:rsidRDefault="005A5A0E" w:rsidP="00D22471">
      <w:r>
        <w:t>U</w:t>
      </w:r>
      <w:r w:rsidR="00BE5851">
        <w:t>SI</w:t>
      </w:r>
    </w:p>
    <w:p w14:paraId="0C5FE8C3" w14:textId="77777777" w:rsidR="005A5A0E" w:rsidRDefault="005A5A0E" w:rsidP="00D22471"/>
    <w:p w14:paraId="50B7302C" w14:textId="3202EF7A" w:rsidR="005A5A0E" w:rsidRDefault="005A5A0E" w:rsidP="00D22471">
      <w:r>
        <w:rPr>
          <w:noProof/>
        </w:rPr>
        <w:drawing>
          <wp:inline distT="0" distB="0" distL="0" distR="0" wp14:anchorId="49F0F4E6" wp14:editId="233579AB">
            <wp:extent cx="1924050" cy="962025"/>
            <wp:effectExtent l="0" t="0" r="0" b="9525"/>
            <wp:docPr id="297103818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26C0D" w14:textId="77777777" w:rsidR="00BE5851" w:rsidRDefault="00BE5851" w:rsidP="00D22471"/>
    <w:p w14:paraId="5BA78817" w14:textId="0E0D2507" w:rsidR="00BE5851" w:rsidRDefault="00BE5851" w:rsidP="00D22471">
      <w:r>
        <w:t>Woodruff Sawyer</w:t>
      </w:r>
    </w:p>
    <w:p w14:paraId="647E35BA" w14:textId="0CAD63F1" w:rsidR="005A5A0E" w:rsidRDefault="005A5A0E" w:rsidP="00D22471">
      <w:r>
        <w:rPr>
          <w:noProof/>
        </w:rPr>
        <w:drawing>
          <wp:inline distT="0" distB="0" distL="0" distR="0" wp14:anchorId="72FFB2E2" wp14:editId="2D7C17E4">
            <wp:extent cx="2143125" cy="2143125"/>
            <wp:effectExtent l="0" t="0" r="9525" b="9525"/>
            <wp:docPr id="169385197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76B54" w14:textId="77777777" w:rsidR="005A5A0E" w:rsidRDefault="005A5A0E" w:rsidP="00D22471"/>
    <w:p w14:paraId="0EE3C50F" w14:textId="77777777" w:rsidR="005A5A0E" w:rsidRDefault="005A5A0E" w:rsidP="00D22471"/>
    <w:p w14:paraId="7CBF8208" w14:textId="77777777" w:rsidR="005A5A0E" w:rsidRDefault="005A5A0E" w:rsidP="00D22471"/>
    <w:p w14:paraId="5E8CF80F" w14:textId="77777777" w:rsidR="005A5A0E" w:rsidRDefault="005A5A0E" w:rsidP="00D22471"/>
    <w:p w14:paraId="4A19C2B6" w14:textId="54B637C7" w:rsidR="00BE5851" w:rsidRDefault="00BE5851" w:rsidP="00D22471">
      <w:r>
        <w:t>World Insurance Associates</w:t>
      </w:r>
    </w:p>
    <w:p w14:paraId="3C1E7FA7" w14:textId="77777777" w:rsidR="005A5A0E" w:rsidRDefault="005A5A0E" w:rsidP="00D22471"/>
    <w:p w14:paraId="10D45885" w14:textId="77777777" w:rsidR="005A5A0E" w:rsidRDefault="005A5A0E" w:rsidP="00D22471"/>
    <w:p w14:paraId="74B62EB9" w14:textId="0F3B9F28" w:rsidR="005A5A0E" w:rsidRDefault="005A5A0E" w:rsidP="00D22471">
      <w:r>
        <w:rPr>
          <w:noProof/>
        </w:rPr>
        <w:drawing>
          <wp:inline distT="0" distB="0" distL="0" distR="0" wp14:anchorId="26C4282B" wp14:editId="59CD0711">
            <wp:extent cx="1285875" cy="1285875"/>
            <wp:effectExtent l="0" t="0" r="9525" b="9525"/>
            <wp:docPr id="171353270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A5A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C1MDU1s7A0MzE2MjVT0lEKTi0uzszPAykwrAUAxPHYlSwAAAA="/>
  </w:docVars>
  <w:rsids>
    <w:rsidRoot w:val="00247339"/>
    <w:rsid w:val="00247339"/>
    <w:rsid w:val="005A5A0E"/>
    <w:rsid w:val="008A3F8C"/>
    <w:rsid w:val="009D0BF6"/>
    <w:rsid w:val="00BE5851"/>
    <w:rsid w:val="00D22471"/>
    <w:rsid w:val="00E0660B"/>
    <w:rsid w:val="00EA5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FA911"/>
  <w15:chartTrackingRefBased/>
  <w15:docId w15:val="{EF3FC4D3-AEAE-4169-B272-AD2245FD1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73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73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733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73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733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73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73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73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73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733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73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733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733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733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73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73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73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73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473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3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73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473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473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73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473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4733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733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733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47339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jpe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jpeg"/><Relationship Id="rId47" Type="http://schemas.openxmlformats.org/officeDocument/2006/relationships/image" Target="media/image44.jpeg"/><Relationship Id="rId50" Type="http://schemas.openxmlformats.org/officeDocument/2006/relationships/image" Target="media/image47.jpeg"/><Relationship Id="rId55" Type="http://schemas.openxmlformats.org/officeDocument/2006/relationships/image" Target="media/image52.jpeg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9" Type="http://schemas.openxmlformats.org/officeDocument/2006/relationships/image" Target="media/image26.pn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jpeg"/><Relationship Id="rId53" Type="http://schemas.openxmlformats.org/officeDocument/2006/relationships/image" Target="media/image50.jpeg"/><Relationship Id="rId58" Type="http://schemas.openxmlformats.org/officeDocument/2006/relationships/image" Target="media/image55.jpeg"/><Relationship Id="rId5" Type="http://schemas.openxmlformats.org/officeDocument/2006/relationships/image" Target="media/image2.jpeg"/><Relationship Id="rId19" Type="http://schemas.openxmlformats.org/officeDocument/2006/relationships/image" Target="media/image16.pn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jpe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jpeg"/><Relationship Id="rId56" Type="http://schemas.openxmlformats.org/officeDocument/2006/relationships/image" Target="media/image53.jpeg"/><Relationship Id="rId8" Type="http://schemas.openxmlformats.org/officeDocument/2006/relationships/image" Target="media/image5.png"/><Relationship Id="rId51" Type="http://schemas.openxmlformats.org/officeDocument/2006/relationships/image" Target="media/image48.jpeg"/><Relationship Id="rId3" Type="http://schemas.openxmlformats.org/officeDocument/2006/relationships/webSettings" Target="webSettings.xml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jpeg"/><Relationship Id="rId59" Type="http://schemas.openxmlformats.org/officeDocument/2006/relationships/fontTable" Target="fontTable.xml"/><Relationship Id="rId20" Type="http://schemas.openxmlformats.org/officeDocument/2006/relationships/image" Target="media/image17.jpeg"/><Relationship Id="rId41" Type="http://schemas.openxmlformats.org/officeDocument/2006/relationships/image" Target="media/image38.jpeg"/><Relationship Id="rId54" Type="http://schemas.openxmlformats.org/officeDocument/2006/relationships/image" Target="media/image51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5" Type="http://schemas.openxmlformats.org/officeDocument/2006/relationships/image" Target="media/image12.jpeg"/><Relationship Id="rId23" Type="http://schemas.openxmlformats.org/officeDocument/2006/relationships/image" Target="media/image20.pn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49" Type="http://schemas.openxmlformats.org/officeDocument/2006/relationships/image" Target="media/image46.jpeg"/><Relationship Id="rId57" Type="http://schemas.openxmlformats.org/officeDocument/2006/relationships/image" Target="media/image54.png"/><Relationship Id="rId10" Type="http://schemas.openxmlformats.org/officeDocument/2006/relationships/image" Target="media/image7.jpeg"/><Relationship Id="rId31" Type="http://schemas.openxmlformats.org/officeDocument/2006/relationships/image" Target="media/image28.jpeg"/><Relationship Id="rId44" Type="http://schemas.openxmlformats.org/officeDocument/2006/relationships/image" Target="media/image41.jpeg"/><Relationship Id="rId52" Type="http://schemas.openxmlformats.org/officeDocument/2006/relationships/image" Target="media/image49.jpe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7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Trevino</dc:creator>
  <cp:keywords/>
  <dc:description/>
  <cp:lastModifiedBy>Miguel Trevino</cp:lastModifiedBy>
  <cp:revision>2</cp:revision>
  <dcterms:created xsi:type="dcterms:W3CDTF">2026-03-21T19:12:00Z</dcterms:created>
  <dcterms:modified xsi:type="dcterms:W3CDTF">2026-03-21T19:12:00Z</dcterms:modified>
</cp:coreProperties>
</file>